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Australia</w:t>
      </w:r>
      <w:r>
        <w:t xml:space="preserve"> </w:t>
      </w:r>
      <w:r>
        <w:t xml:space="preserve">Melbourne</w:t>
      </w:r>
    </w:p>
    <w:bookmarkStart w:id="25" w:name="cover-letter"/>
    <w:p>
      <w:pPr>
        <w:pStyle w:val="Heading1"/>
      </w:pPr>
      <w:r>
        <w:t xml:space="preserve">Cover Letter</w:t>
      </w:r>
    </w:p>
    <w:p>
      <w:pPr>
        <w:pStyle w:val="FirstParagraph"/>
      </w:pPr>
      <w:r>
        <w:rPr>
          <w:bCs/>
          <w:b/>
        </w:rPr>
        <w:t xml:space="preserve">Dear Hiring Team,</w:t>
      </w:r>
    </w:p>
    <w:p>
      <w:pPr>
        <w:pStyle w:val="BodyText"/>
      </w:pPr>
      <w:r>
        <w:t xml:space="preserve">I am writing to express my enthusiasm for the Software Engineer position at your esteemed organization in Australia Melbourne. As a dedicated and experienced software engineer with a passion for innovation and problem-solving, I am eager to contribute my technical expertise and collaborative spirit to support your team’s mission of delivering cutting-edge solutions in one of the most dynamic tech hubs in the world.</w:t>
      </w:r>
    </w:p>
    <w:p>
      <w:pPr>
        <w:pStyle w:val="BodyText"/>
      </w:pPr>
      <w:r>
        <w:t xml:space="preserve">With over [X years] of experience in software development, I have consistently demonstrated a commitment to building scalable, efficient, and user-centric applications. My journey as a Software Engineer has been driven by a desire to merge technical excellence with real-world impact, and I am confident that my background aligns seamlessly with the values and goals of your company. Australia Melbourne, known for its thriving technology sector and forward-thinking enterprises, represents an ideal environment for me to further my career while contributing to projects that shape the future of digital innovation.</w:t>
      </w:r>
    </w:p>
    <w:bookmarkStart w:id="20" w:name="X45905a5523500a6075c443240cf1a65388d11d2"/>
    <w:p>
      <w:pPr>
        <w:pStyle w:val="Heading2"/>
      </w:pPr>
      <w:r>
        <w:t xml:space="preserve">Why Software Engineer? A Passion for Innovation</w:t>
      </w:r>
    </w:p>
    <w:p>
      <w:pPr>
        <w:pStyle w:val="FirstParagraph"/>
      </w:pPr>
      <w:r>
        <w:t xml:space="preserve">The role of a Software Engineer is more than just coding—it is about solving complex challenges and creating solutions that empower users. Throughout my career, I have embraced this philosophy by working on diverse projects that range from developing cloud-based platforms to optimizing mobile applications for performance and accessibility. My proficiency in programming languages such as Python, Java, and JavaScript, combined with my experience in frameworks like React, Node.js, and Django, has allowed me to deliver high-quality software that meets both functional and aesthetic standards.</w:t>
      </w:r>
    </w:p>
    <w:p>
      <w:pPr>
        <w:pStyle w:val="BodyText"/>
      </w:pPr>
      <w:r>
        <w:t xml:space="preserve">In addition to technical skills, I place a strong emphasis on collaboration and continuous learning. As a Software Engineer in Australia Melbourne’s fast-paced tech ecosystem, I have had the opportunity to work alongside cross-functional teams, including product managers, designers, and data scientists. This experience has honed my ability to communicate effectively, translate business requirements into technical specifications, and deliver solutions that align with organizational objectives.</w:t>
      </w:r>
    </w:p>
    <w:bookmarkEnd w:id="20"/>
    <w:bookmarkStart w:id="21" w:name="X24347764ebbb89a31be8466179564dd7dde1c6a"/>
    <w:p>
      <w:pPr>
        <w:pStyle w:val="Heading2"/>
      </w:pPr>
      <w:r>
        <w:t xml:space="preserve">Experience in Australia Melbourne: A Strategic Advantage</w:t>
      </w:r>
    </w:p>
    <w:p>
      <w:pPr>
        <w:pStyle w:val="FirstParagraph"/>
      </w:pPr>
      <w:r>
        <w:t xml:space="preserve">Working in Australia Melbourne has provided me with a unique perspective on the intersection of technology and innovation. The city’s vibrant startup culture, coupled with its growing presence in industries such as fintech, healthcare, and renewable energy, has inspired me to focus on projects that drive measurable outcomes. For instance, during my time at [Previous Company Name], I contributed to the development of a cloud-based analytics platform that enabled clients to optimize their operations and reduce costs by up to 30%. This project not only showcased my technical abilities but also highlighted my commitment to delivering value through technology.</w:t>
      </w:r>
    </w:p>
    <w:p>
      <w:pPr>
        <w:pStyle w:val="BodyText"/>
      </w:pPr>
      <w:r>
        <w:t xml:space="preserve">Furthermore, Melbourne’s emphasis on sustainability and smart city initiatives has deepened my interest in leveraging software engineering for social impact. I have actively participated in open-source projects that promote environmental awareness and have explored how technology can be used to address global challenges. This aligns with the ethos of many organizations in Australia Melbourne, where innovation is often paired with a sense of purpose and responsibility.</w:t>
      </w:r>
    </w:p>
    <w:bookmarkEnd w:id="21"/>
    <w:bookmarkStart w:id="22" w:name="key-strengths-and-contributions"/>
    <w:p>
      <w:pPr>
        <w:pStyle w:val="Heading2"/>
      </w:pPr>
      <w:r>
        <w:t xml:space="preserve">Key Strengths and Contributions</w:t>
      </w:r>
    </w:p>
    <w:p>
      <w:pPr>
        <w:pStyle w:val="FirstParagraph"/>
      </w:pPr>
      <w:r>
        <w:t xml:space="preserve">As a Software Engineer, I pride myself on my ability to adapt to evolving technologies and industry trends. My expertise in full-stack development, combined with my experience in DevOps practices, allows me to contribute to every stage of the software lifecycle—from ideation to deployment. I am also well-versed in agile methodologies, which enable me to collaborate effectively in fast-paced environments and deliver high-quality results on time.</w:t>
      </w:r>
    </w:p>
    <w:p>
      <w:pPr>
        <w:pStyle w:val="BodyText"/>
      </w:pPr>
      <w:r>
        <w:t xml:space="preserve">One of my core strengths is problem-solving. Whether troubleshooting complex bugs or optimizing code for performance, I approach challenges with a systematic and analytical mindset. For example, during a recent project focused on improving the scalability of a web application, I implemented caching strategies and database indexing that reduced load times by 40%. This not only enhanced user experience but also demonstrated my ability to identify and execute solutions that directly impact business outcomes.</w:t>
      </w:r>
    </w:p>
    <w:bookmarkEnd w:id="22"/>
    <w:bookmarkStart w:id="23" w:name="X20f6f2c260ec7c2568b3eccb8762dc2bf34fa7f"/>
    <w:p>
      <w:pPr>
        <w:pStyle w:val="Heading2"/>
      </w:pPr>
      <w:r>
        <w:t xml:space="preserve">Why Australia Melbourne? A Hub of Opportunity</w:t>
      </w:r>
    </w:p>
    <w:p>
      <w:pPr>
        <w:pStyle w:val="FirstParagraph"/>
      </w:pPr>
      <w:r>
        <w:t xml:space="preserve">Australia Melbourne’s reputation as a global leader in technology and innovation is a major draw for professionals like me. The city’s diverse workforce, multicultural environment, and commitment to research and development create an ideal setting for growth and collaboration. As a Software Engineer, I am particularly excited about the opportunities to work with leading organizations that are at the forefront of digital transformation.</w:t>
      </w:r>
    </w:p>
    <w:p>
      <w:pPr>
        <w:pStyle w:val="BodyText"/>
      </w:pPr>
      <w:r>
        <w:t xml:space="preserve">Moreover, Melbourne’s focus on fostering a healthy work-life balance resonates with my values. The city’s vibrant culture, world-class education system, and access to natural beauty make it an attractive place to live and work. I am eager to contribute my skills to a company that shares this vision of balancing professional excellence with personal well-being.</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technical expertise, collaborative approach, and passion for software engineering make me a strong candidate for the Software Engineer position in Australia Melbourne. I am excited about the opportunity to join your team and contribute to projects that push the boundaries of what is possible in the tech industry.</w:t>
      </w:r>
    </w:p>
    <w:p>
      <w:pPr>
        <w:pStyle w:val="BodyText"/>
      </w:pPr>
      <w:r>
        <w:t xml:space="preserve">Thank you for considering my application. I would welcome the chance to discuss how my skills and experiences align with your company’s needs. Please feel free to contact me at [Your Phone Number] or [Your Email Address] at your earliest convenience. I look forward to the possibility of contributing to the continued success of your organization in Australia Melbourn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 Australia Melbourne</dc:title>
  <dc:creator/>
  <cp:keywords/>
  <dcterms:created xsi:type="dcterms:W3CDTF">2026-04-30T12:38:47Z</dcterms:created>
  <dcterms:modified xsi:type="dcterms:W3CDTF">2026-04-30T12:38:47Z</dcterms:modified>
</cp:coreProperties>
</file>

<file path=docProps/custom.xml><?xml version="1.0" encoding="utf-8"?>
<Properties xmlns="http://schemas.openxmlformats.org/officeDocument/2006/custom-properties" xmlns:vt="http://schemas.openxmlformats.org/officeDocument/2006/docPropsVTypes"/>
</file>